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06E1F0" w14:textId="77777777" w:rsidR="00B33993" w:rsidRPr="00A33AA5" w:rsidRDefault="00000000" w:rsidP="00A33AA5">
      <w:pPr>
        <w:pStyle w:val="Heading1"/>
        <w:jc w:val="center"/>
        <w:rPr>
          <w:b/>
          <w:bCs/>
          <w:color w:val="000000" w:themeColor="text1"/>
        </w:rPr>
      </w:pPr>
      <w:bookmarkStart w:id="0" w:name="X313bef7b7797a5b56666cbc48d339132b9338fe"/>
      <w:r w:rsidRPr="00A33AA5">
        <w:rPr>
          <w:b/>
          <w:bCs/>
          <w:color w:val="000000" w:themeColor="text1"/>
        </w:rPr>
        <w:t>Project Report: HappyFox Backend Rule Processing System</w:t>
      </w:r>
    </w:p>
    <w:p w14:paraId="7616A481" w14:textId="77777777" w:rsidR="00B33993" w:rsidRDefault="00000000">
      <w:pPr>
        <w:pStyle w:val="Heading2"/>
      </w:pPr>
      <w:bookmarkStart w:id="1" w:name="introduction"/>
      <w:r>
        <w:t>1. Introduction</w:t>
      </w:r>
    </w:p>
    <w:p w14:paraId="5DB1CD7E" w14:textId="77777777" w:rsidR="00B33993" w:rsidRDefault="00000000">
      <w:pPr>
        <w:pStyle w:val="FirstParagraph"/>
      </w:pPr>
      <w:r>
        <w:t>The Rule Processing System simulates Gmail-like email processing logic. It enables users to define custom rules (e.g., match by sender, subject, or date), and applies actions such as marking emails as read/unread or moving them to specific labels. It integrates with the Gmail API and uses an SQLite database to store and manage messages locally.</w:t>
      </w:r>
    </w:p>
    <w:p w14:paraId="09253285" w14:textId="77777777" w:rsidR="00B33993" w:rsidRDefault="00000000">
      <w:pPr>
        <w:pStyle w:val="BodyText"/>
      </w:pPr>
      <w:r>
        <w:t xml:space="preserve">This project was implemented as part of a </w:t>
      </w:r>
      <w:r>
        <w:rPr>
          <w:b/>
          <w:bCs/>
        </w:rPr>
        <w:t>pre-placement assignment</w:t>
      </w:r>
      <w:r>
        <w:t xml:space="preserve"> and includes a full backend pipeline along with unit and integration tests.</w:t>
      </w:r>
    </w:p>
    <w:p w14:paraId="730FC053" w14:textId="77777777" w:rsidR="00B33993" w:rsidRDefault="00000000">
      <w:r>
        <w:pict w14:anchorId="42E8D1D5">
          <v:rect id="_x0000_i1025" style="width:0;height:1.5pt" o:hralign="center" o:hrstd="t" o:hr="t"/>
        </w:pict>
      </w:r>
    </w:p>
    <w:p w14:paraId="3E523035" w14:textId="77777777" w:rsidR="00B33993" w:rsidRDefault="00000000">
      <w:pPr>
        <w:pStyle w:val="Heading2"/>
      </w:pPr>
      <w:bookmarkStart w:id="2" w:name="project-architecture"/>
      <w:bookmarkEnd w:id="1"/>
      <w:r>
        <w:t>2. Project Architecture</w:t>
      </w:r>
    </w:p>
    <w:p w14:paraId="72102510" w14:textId="77777777" w:rsidR="00B33993" w:rsidRDefault="00000000">
      <w:pPr>
        <w:pStyle w:val="SourceCode"/>
      </w:pPr>
      <w:r>
        <w:rPr>
          <w:rStyle w:val="VerbatimChar"/>
        </w:rPr>
        <w:t>HappyFox_Backend_task/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├── process_rules.py         # Core rule evaluation and Gmail API integration</w:t>
      </w:r>
      <w:r>
        <w:br/>
      </w:r>
      <w:r>
        <w:rPr>
          <w:rStyle w:val="VerbatimChar"/>
        </w:rPr>
        <w:t>│   ├── fetch_and_store.py       # Gmail email fetching and local DB storage</w:t>
      </w:r>
      <w:r>
        <w:br/>
      </w:r>
      <w:r>
        <w:rPr>
          <w:rStyle w:val="VerbatimChar"/>
        </w:rPr>
        <w:t>│   └── inspect_db_mail.py       # Inspects processed/labelled emails in local DB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tests/</w:t>
      </w:r>
      <w:r>
        <w:br/>
      </w:r>
      <w:r>
        <w:rPr>
          <w:rStyle w:val="VerbatimChar"/>
        </w:rPr>
        <w:t>│   ├── test_predicates.py       # Unit tests for predicate functions</w:t>
      </w:r>
      <w:r>
        <w:br/>
      </w:r>
      <w:r>
        <w:rPr>
          <w:rStyle w:val="VerbatimChar"/>
        </w:rPr>
        <w:t>│   ├── test_evaluate_rule.py    # Unit tests for evaluating rule structures</w:t>
      </w:r>
      <w:r>
        <w:br/>
      </w:r>
      <w:r>
        <w:rPr>
          <w:rStyle w:val="VerbatimChar"/>
        </w:rPr>
        <w:t>│   └── test_integration.py      # In-memory DB-based integration testing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config/</w:t>
      </w:r>
      <w:r>
        <w:br/>
      </w:r>
      <w:r>
        <w:rPr>
          <w:rStyle w:val="VerbatimChar"/>
        </w:rPr>
        <w:t>│   └── credentials.json         # OAuth2 credentials for Gmail API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emails.db                    # SQLite DB with fetched Gmail emails</w:t>
      </w:r>
      <w:r>
        <w:br/>
      </w:r>
      <w:r>
        <w:rPr>
          <w:rStyle w:val="VerbatimChar"/>
        </w:rPr>
        <w:t>├── rules.json                   # User-defined ruleset for email processing</w:t>
      </w:r>
      <w:r>
        <w:br/>
      </w:r>
      <w:r>
        <w:rPr>
          <w:rStyle w:val="VerbatimChar"/>
        </w:rPr>
        <w:t>├── pytest.ini                   # Pytest config file</w:t>
      </w:r>
      <w:r>
        <w:br/>
      </w:r>
      <w:r>
        <w:rPr>
          <w:rStyle w:val="VerbatimChar"/>
        </w:rPr>
        <w:t>└── .venv/                       # Virtual environment</w:t>
      </w:r>
    </w:p>
    <w:p w14:paraId="706ABF69" w14:textId="77777777" w:rsidR="00B33993" w:rsidRDefault="00000000">
      <w:r>
        <w:pict w14:anchorId="78C6A70D">
          <v:rect id="_x0000_i1026" style="width:0;height:1.5pt" o:hralign="center" o:hrstd="t" o:hr="t"/>
        </w:pict>
      </w:r>
    </w:p>
    <w:p w14:paraId="4A3E0EDD" w14:textId="77777777" w:rsidR="00B33993" w:rsidRDefault="00000000">
      <w:pPr>
        <w:pStyle w:val="Heading2"/>
      </w:pPr>
      <w:bookmarkStart w:id="3" w:name="script-descriptions"/>
      <w:bookmarkEnd w:id="2"/>
      <w:r>
        <w:t>3. Script Descriptions</w:t>
      </w:r>
    </w:p>
    <w:p w14:paraId="49CD0788" w14:textId="77777777" w:rsidR="00B33993" w:rsidRDefault="00000000">
      <w:pPr>
        <w:pStyle w:val="Heading3"/>
      </w:pPr>
      <w:bookmarkStart w:id="4" w:name="fetch_and_store.py"/>
      <w:r>
        <w:t xml:space="preserve">3.1 </w:t>
      </w:r>
      <w:r>
        <w:rPr>
          <w:rStyle w:val="VerbatimChar"/>
        </w:rPr>
        <w:t>fetch_and_store.py</w:t>
      </w:r>
    </w:p>
    <w:p w14:paraId="59A6BEAD" w14:textId="77777777" w:rsidR="00B3399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urpose</w:t>
      </w:r>
      <w:r>
        <w:t>: Authenticates with Gmail and fetches recent emails.</w:t>
      </w:r>
    </w:p>
    <w:p w14:paraId="6CEDDD9E" w14:textId="77777777" w:rsidR="00B3399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unctionality</w:t>
      </w:r>
      <w:r>
        <w:t>:</w:t>
      </w:r>
    </w:p>
    <w:p w14:paraId="7C5BF061" w14:textId="77777777" w:rsidR="00B33993" w:rsidRDefault="00000000">
      <w:pPr>
        <w:pStyle w:val="Compact"/>
        <w:numPr>
          <w:ilvl w:val="1"/>
          <w:numId w:val="3"/>
        </w:numPr>
      </w:pPr>
      <w:r>
        <w:t>Uses Gmail API to retrieve emails</w:t>
      </w:r>
    </w:p>
    <w:p w14:paraId="6E21AE59" w14:textId="77777777" w:rsidR="00B33993" w:rsidRDefault="00000000">
      <w:pPr>
        <w:pStyle w:val="Compact"/>
        <w:numPr>
          <w:ilvl w:val="1"/>
          <w:numId w:val="3"/>
        </w:numPr>
      </w:pPr>
      <w:r>
        <w:lastRenderedPageBreak/>
        <w:t>Extracts metadata such as sender, subject, date, snippet</w:t>
      </w:r>
    </w:p>
    <w:p w14:paraId="1D2A88F1" w14:textId="77777777" w:rsidR="00B33993" w:rsidRDefault="00000000">
      <w:pPr>
        <w:pStyle w:val="Compact"/>
        <w:numPr>
          <w:ilvl w:val="1"/>
          <w:numId w:val="3"/>
        </w:numPr>
      </w:pPr>
      <w:r>
        <w:t>Stores all email data into a local SQLite database (</w:t>
      </w:r>
      <w:r>
        <w:rPr>
          <w:rStyle w:val="VerbatimChar"/>
        </w:rPr>
        <w:t>emails.db</w:t>
      </w:r>
      <w:r>
        <w:t>)</w:t>
      </w:r>
    </w:p>
    <w:p w14:paraId="03D43BBA" w14:textId="77777777" w:rsidR="00B3399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age</w:t>
      </w:r>
      <w:r>
        <w:t>:</w:t>
      </w:r>
    </w:p>
    <w:p w14:paraId="00040E90" w14:textId="77777777" w:rsidR="00B33993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src/fetch_and_store.py</w:t>
      </w:r>
    </w:p>
    <w:p w14:paraId="36AF626F" w14:textId="77777777" w:rsidR="00B33993" w:rsidRDefault="00000000">
      <w:pPr>
        <w:pStyle w:val="Heading3"/>
      </w:pPr>
      <w:bookmarkStart w:id="5" w:name="process_rules.py"/>
      <w:bookmarkEnd w:id="4"/>
      <w:r>
        <w:t xml:space="preserve">3.2 </w:t>
      </w:r>
      <w:r>
        <w:rPr>
          <w:rStyle w:val="VerbatimChar"/>
        </w:rPr>
        <w:t>process_rules.py</w:t>
      </w:r>
    </w:p>
    <w:p w14:paraId="0160180B" w14:textId="77777777" w:rsidR="00B3399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urpose</w:t>
      </w:r>
      <w:r>
        <w:t>: Core logic for evaluating emails against defined rules and applying actions.</w:t>
      </w:r>
    </w:p>
    <w:p w14:paraId="5E87058F" w14:textId="77777777" w:rsidR="00B3399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Key Responsibilities</w:t>
      </w:r>
      <w:r>
        <w:t>:</w:t>
      </w:r>
    </w:p>
    <w:p w14:paraId="7CED1531" w14:textId="77777777" w:rsidR="00B33993" w:rsidRDefault="00000000">
      <w:pPr>
        <w:pStyle w:val="Compact"/>
        <w:numPr>
          <w:ilvl w:val="1"/>
          <w:numId w:val="5"/>
        </w:numPr>
      </w:pPr>
      <w:r>
        <w:t xml:space="preserve">Loads </w:t>
      </w:r>
      <w:r>
        <w:rPr>
          <w:rStyle w:val="VerbatimChar"/>
        </w:rPr>
        <w:t>rules.json</w:t>
      </w:r>
      <w:r>
        <w:t xml:space="preserve"> which contains matching criteria and actions</w:t>
      </w:r>
    </w:p>
    <w:p w14:paraId="2E52E0BA" w14:textId="77777777" w:rsidR="00B33993" w:rsidRDefault="00000000">
      <w:pPr>
        <w:pStyle w:val="Compact"/>
        <w:numPr>
          <w:ilvl w:val="1"/>
          <w:numId w:val="5"/>
        </w:numPr>
      </w:pPr>
      <w:r>
        <w:t>Applies rules using ALL/ANY logic</w:t>
      </w:r>
    </w:p>
    <w:p w14:paraId="3C841703" w14:textId="77777777" w:rsidR="00B33993" w:rsidRDefault="00000000">
      <w:pPr>
        <w:pStyle w:val="Compact"/>
        <w:numPr>
          <w:ilvl w:val="1"/>
          <w:numId w:val="5"/>
        </w:numPr>
      </w:pPr>
      <w:r>
        <w:t xml:space="preserve">Supports predicates like </w:t>
      </w:r>
      <w:r>
        <w:rPr>
          <w:rStyle w:val="VerbatimChar"/>
        </w:rPr>
        <w:t>contains</w:t>
      </w:r>
      <w:r>
        <w:t xml:space="preserve">, </w:t>
      </w:r>
      <w:r>
        <w:rPr>
          <w:rStyle w:val="VerbatimChar"/>
        </w:rPr>
        <w:t>equals</w:t>
      </w:r>
      <w:r>
        <w:t xml:space="preserve">, </w:t>
      </w:r>
      <w:r>
        <w:rPr>
          <w:rStyle w:val="VerbatimChar"/>
        </w:rPr>
        <w:t>less than</w:t>
      </w:r>
      <w:r>
        <w:t>, etc.</w:t>
      </w:r>
    </w:p>
    <w:p w14:paraId="3273A6F5" w14:textId="77777777" w:rsidR="00B33993" w:rsidRDefault="00000000">
      <w:pPr>
        <w:pStyle w:val="Compact"/>
        <w:numPr>
          <w:ilvl w:val="1"/>
          <w:numId w:val="5"/>
        </w:numPr>
      </w:pPr>
      <w:r>
        <w:t>Calls Gmail API to mark emails read/unread or move to label</w:t>
      </w:r>
    </w:p>
    <w:p w14:paraId="19D8C8D1" w14:textId="77777777" w:rsidR="00B33993" w:rsidRDefault="00000000">
      <w:pPr>
        <w:pStyle w:val="Compact"/>
        <w:numPr>
          <w:ilvl w:val="1"/>
          <w:numId w:val="5"/>
        </w:numPr>
      </w:pPr>
      <w:r>
        <w:t xml:space="preserve">Marks emails as </w:t>
      </w:r>
      <w:r>
        <w:rPr>
          <w:rStyle w:val="VerbatimChar"/>
        </w:rPr>
        <w:t>processed</w:t>
      </w:r>
      <w:r>
        <w:t xml:space="preserve"> in the database</w:t>
      </w:r>
    </w:p>
    <w:p w14:paraId="2C9CBC2A" w14:textId="77777777" w:rsidR="00B3399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Usage</w:t>
      </w:r>
      <w:r>
        <w:t>:</w:t>
      </w:r>
    </w:p>
    <w:p w14:paraId="13EB609E" w14:textId="77777777" w:rsidR="00B33993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src/process_rules.py </w:t>
      </w:r>
      <w:r>
        <w:rPr>
          <w:rStyle w:val="AttributeTok"/>
        </w:rPr>
        <w:t>--rules</w:t>
      </w:r>
      <w:r>
        <w:rPr>
          <w:rStyle w:val="NormalTok"/>
        </w:rPr>
        <w:t xml:space="preserve"> rules.json</w:t>
      </w:r>
    </w:p>
    <w:p w14:paraId="47E63A35" w14:textId="77777777" w:rsidR="00B33993" w:rsidRDefault="00000000">
      <w:pPr>
        <w:pStyle w:val="Heading3"/>
      </w:pPr>
      <w:bookmarkStart w:id="6" w:name="inspect_db_mail.py"/>
      <w:bookmarkEnd w:id="5"/>
      <w:r>
        <w:t xml:space="preserve">3.3 </w:t>
      </w:r>
      <w:r>
        <w:rPr>
          <w:rStyle w:val="VerbatimChar"/>
        </w:rPr>
        <w:t>inspect_db_mail.py</w:t>
      </w:r>
    </w:p>
    <w:p w14:paraId="6653CE8E" w14:textId="77777777" w:rsidR="00B3399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urpose</w:t>
      </w:r>
      <w:r>
        <w:t>: Post-processing utility to inspect the local SQLite database</w:t>
      </w:r>
    </w:p>
    <w:p w14:paraId="38280C7B" w14:textId="77777777" w:rsidR="00B3399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unctionality</w:t>
      </w:r>
      <w:r>
        <w:t>:</w:t>
      </w:r>
    </w:p>
    <w:p w14:paraId="73739DED" w14:textId="77777777" w:rsidR="00B33993" w:rsidRDefault="00000000">
      <w:pPr>
        <w:pStyle w:val="Compact"/>
        <w:numPr>
          <w:ilvl w:val="1"/>
          <w:numId w:val="7"/>
        </w:numPr>
      </w:pPr>
      <w:r>
        <w:t>Displays emails that were processed</w:t>
      </w:r>
    </w:p>
    <w:p w14:paraId="357E85BC" w14:textId="77777777" w:rsidR="00B33993" w:rsidRDefault="00000000">
      <w:pPr>
        <w:pStyle w:val="Compact"/>
        <w:numPr>
          <w:ilvl w:val="1"/>
          <w:numId w:val="7"/>
        </w:numPr>
      </w:pPr>
      <w:r>
        <w:t>Shows applied labels and timestamps</w:t>
      </w:r>
    </w:p>
    <w:p w14:paraId="51DD41DB" w14:textId="77777777" w:rsidR="00B3399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sage</w:t>
      </w:r>
      <w:r>
        <w:t>:</w:t>
      </w:r>
    </w:p>
    <w:p w14:paraId="3034501E" w14:textId="77777777" w:rsidR="00B33993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src/inspect_db_mail.py</w:t>
      </w:r>
    </w:p>
    <w:p w14:paraId="61F25567" w14:textId="77777777" w:rsidR="00B33993" w:rsidRDefault="00000000">
      <w:r>
        <w:pict w14:anchorId="78039348">
          <v:rect id="_x0000_i1027" style="width:0;height:1.5pt" o:hralign="center" o:hrstd="t" o:hr="t"/>
        </w:pict>
      </w:r>
    </w:p>
    <w:p w14:paraId="28C34DB3" w14:textId="77777777" w:rsidR="00B33993" w:rsidRDefault="00000000">
      <w:pPr>
        <w:pStyle w:val="Heading2"/>
      </w:pPr>
      <w:bookmarkStart w:id="7" w:name="rules-configuration"/>
      <w:bookmarkEnd w:id="3"/>
      <w:bookmarkEnd w:id="6"/>
      <w:r>
        <w:t>4. Rules &amp; Configuration</w:t>
      </w:r>
    </w:p>
    <w:p w14:paraId="67889A7A" w14:textId="77777777" w:rsidR="00B33993" w:rsidRDefault="00000000">
      <w:pPr>
        <w:pStyle w:val="Heading3"/>
      </w:pPr>
      <w:bookmarkStart w:id="8" w:name="rules.json"/>
      <w:r>
        <w:rPr>
          <w:rStyle w:val="VerbatimChar"/>
        </w:rPr>
        <w:t>rules.json</w:t>
      </w:r>
    </w:p>
    <w:p w14:paraId="7E9B1AF9" w14:textId="77777777" w:rsidR="00B33993" w:rsidRDefault="00000000">
      <w:pPr>
        <w:pStyle w:val="FirstParagraph"/>
      </w:pPr>
      <w:r>
        <w:t>Defines how emails should be matched and what actions to perform. Example:</w:t>
      </w:r>
    </w:p>
    <w:p w14:paraId="1F66CECD" w14:textId="77777777" w:rsidR="00B33993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edic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n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u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fie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m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predic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ntains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appyfox.com"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ark_as_r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ve_t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portan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46184A31" w14:textId="77777777" w:rsidR="00B33993" w:rsidRDefault="00000000">
      <w:r>
        <w:pict w14:anchorId="3C363136">
          <v:rect id="_x0000_i1028" style="width:0;height:1.5pt" o:hralign="center" o:hrstd="t" o:hr="t"/>
        </w:pict>
      </w:r>
    </w:p>
    <w:p w14:paraId="2CE30ABA" w14:textId="77777777" w:rsidR="00B33993" w:rsidRDefault="00000000">
      <w:pPr>
        <w:pStyle w:val="Heading2"/>
      </w:pPr>
      <w:bookmarkStart w:id="9" w:name="testing"/>
      <w:bookmarkEnd w:id="7"/>
      <w:bookmarkEnd w:id="8"/>
      <w:r>
        <w:t>5. Testing</w:t>
      </w:r>
    </w:p>
    <w:p w14:paraId="1D1F3BA4" w14:textId="77777777" w:rsidR="00B33993" w:rsidRDefault="00000000">
      <w:pPr>
        <w:pStyle w:val="Heading3"/>
      </w:pPr>
      <w:bookmarkStart w:id="10" w:name="test_predicates.py"/>
      <w:r>
        <w:t xml:space="preserve">5.1 </w:t>
      </w:r>
      <w:r>
        <w:rPr>
          <w:rStyle w:val="VerbatimChar"/>
        </w:rPr>
        <w:t>test_predicates.py</w:t>
      </w:r>
    </w:p>
    <w:p w14:paraId="523FD3A6" w14:textId="77777777" w:rsidR="00B33993" w:rsidRDefault="00000000">
      <w:pPr>
        <w:pStyle w:val="Compact"/>
        <w:numPr>
          <w:ilvl w:val="0"/>
          <w:numId w:val="8"/>
        </w:numPr>
      </w:pPr>
      <w:r>
        <w:t xml:space="preserve">Tests all predicate functions like </w:t>
      </w:r>
      <w:r>
        <w:rPr>
          <w:rStyle w:val="VerbatimChar"/>
        </w:rPr>
        <w:t>contains</w:t>
      </w:r>
      <w:r>
        <w:t xml:space="preserve">, </w:t>
      </w:r>
      <w:r>
        <w:rPr>
          <w:rStyle w:val="VerbatimChar"/>
        </w:rPr>
        <w:t>equals</w:t>
      </w:r>
      <w:r>
        <w:t xml:space="preserve">, </w:t>
      </w:r>
      <w:r>
        <w:rPr>
          <w:rStyle w:val="VerbatimChar"/>
        </w:rPr>
        <w:t>less than</w:t>
      </w:r>
      <w:r>
        <w:t xml:space="preserve">, </w:t>
      </w:r>
      <w:r>
        <w:rPr>
          <w:rStyle w:val="VerbatimChar"/>
        </w:rPr>
        <w:t>greater than</w:t>
      </w:r>
    </w:p>
    <w:p w14:paraId="75A775AC" w14:textId="77777777" w:rsidR="00B33993" w:rsidRDefault="00000000">
      <w:pPr>
        <w:pStyle w:val="Compact"/>
        <w:numPr>
          <w:ilvl w:val="0"/>
          <w:numId w:val="8"/>
        </w:numPr>
      </w:pPr>
      <w:r>
        <w:t>Uses deterministic datetime values for reliability</w:t>
      </w:r>
    </w:p>
    <w:p w14:paraId="345A36AE" w14:textId="77777777" w:rsidR="00B33993" w:rsidRDefault="00000000">
      <w:pPr>
        <w:pStyle w:val="Heading3"/>
      </w:pPr>
      <w:bookmarkStart w:id="11" w:name="test_evaluate_rule.py"/>
      <w:bookmarkEnd w:id="10"/>
      <w:r>
        <w:t xml:space="preserve">5.2 </w:t>
      </w:r>
      <w:r>
        <w:rPr>
          <w:rStyle w:val="VerbatimChar"/>
        </w:rPr>
        <w:t>test_evaluate_rule.py</w:t>
      </w:r>
    </w:p>
    <w:p w14:paraId="03F079F8" w14:textId="77777777" w:rsidR="00B33993" w:rsidRDefault="00000000">
      <w:pPr>
        <w:pStyle w:val="Compact"/>
        <w:numPr>
          <w:ilvl w:val="0"/>
          <w:numId w:val="9"/>
        </w:numPr>
      </w:pPr>
      <w:r>
        <w:t>Unit tests for verifying rule evaluation on email objects</w:t>
      </w:r>
    </w:p>
    <w:p w14:paraId="3B83E0E2" w14:textId="77777777" w:rsidR="00B33993" w:rsidRDefault="00000000">
      <w:pPr>
        <w:pStyle w:val="Compact"/>
        <w:numPr>
          <w:ilvl w:val="0"/>
          <w:numId w:val="9"/>
        </w:numPr>
      </w:pPr>
      <w:r>
        <w:t>Ensures correct logic for each rule structure</w:t>
      </w:r>
    </w:p>
    <w:p w14:paraId="4D570402" w14:textId="77777777" w:rsidR="00B33993" w:rsidRDefault="00000000">
      <w:pPr>
        <w:pStyle w:val="Heading3"/>
      </w:pPr>
      <w:bookmarkStart w:id="12" w:name="test_integration.py"/>
      <w:bookmarkEnd w:id="11"/>
      <w:r>
        <w:t xml:space="preserve">5.3 </w:t>
      </w:r>
      <w:r>
        <w:rPr>
          <w:rStyle w:val="VerbatimChar"/>
        </w:rPr>
        <w:t>test_integration.py</w:t>
      </w:r>
    </w:p>
    <w:p w14:paraId="1E41ACA0" w14:textId="77777777" w:rsidR="00B33993" w:rsidRDefault="00000000">
      <w:pPr>
        <w:pStyle w:val="Compact"/>
        <w:numPr>
          <w:ilvl w:val="0"/>
          <w:numId w:val="10"/>
        </w:numPr>
      </w:pPr>
      <w:r>
        <w:t>In-memory SQLite database integration</w:t>
      </w:r>
    </w:p>
    <w:p w14:paraId="58883F2E" w14:textId="77777777" w:rsidR="00B33993" w:rsidRDefault="00000000">
      <w:pPr>
        <w:pStyle w:val="Compact"/>
        <w:numPr>
          <w:ilvl w:val="0"/>
          <w:numId w:val="10"/>
        </w:numPr>
      </w:pPr>
      <w:r>
        <w:t>Simulates full processing without touching actual Gmail API or DB file</w:t>
      </w:r>
    </w:p>
    <w:p w14:paraId="7DECA55E" w14:textId="77777777" w:rsidR="00B33993" w:rsidRDefault="00000000">
      <w:pPr>
        <w:pStyle w:val="Compact"/>
        <w:numPr>
          <w:ilvl w:val="0"/>
          <w:numId w:val="10"/>
        </w:numPr>
      </w:pPr>
      <w:r>
        <w:t>Verifies emails are correctly marked/moved based on rules</w:t>
      </w:r>
    </w:p>
    <w:p w14:paraId="7A91094C" w14:textId="77777777" w:rsidR="00B33993" w:rsidRDefault="00000000">
      <w:pPr>
        <w:pStyle w:val="FirstParagraph"/>
      </w:pPr>
      <w:r>
        <w:t>Run all tests using:</w:t>
      </w:r>
    </w:p>
    <w:p w14:paraId="291E9615" w14:textId="77777777" w:rsidR="00B33993" w:rsidRDefault="00000000">
      <w:pPr>
        <w:pStyle w:val="SourceCode"/>
      </w:pPr>
      <w:r>
        <w:rPr>
          <w:rStyle w:val="ExtensionTok"/>
        </w:rPr>
        <w:t>pytest</w:t>
      </w:r>
    </w:p>
    <w:p w14:paraId="157065A5" w14:textId="77777777" w:rsidR="00B33993" w:rsidRDefault="00000000">
      <w:r>
        <w:pict w14:anchorId="060AA86E">
          <v:rect id="_x0000_i1029" style="width:0;height:1.5pt" o:hralign="center" o:hrstd="t" o:hr="t"/>
        </w:pict>
      </w:r>
    </w:p>
    <w:p w14:paraId="13F81F65" w14:textId="77777777" w:rsidR="00B33993" w:rsidRDefault="00000000">
      <w:pPr>
        <w:pStyle w:val="Heading2"/>
      </w:pPr>
      <w:bookmarkStart w:id="13" w:name="challenges-faced"/>
      <w:bookmarkEnd w:id="9"/>
      <w:bookmarkEnd w:id="12"/>
      <w:r>
        <w:t>6. Challenges Faced</w:t>
      </w:r>
    </w:p>
    <w:p w14:paraId="30D91EDD" w14:textId="77777777" w:rsidR="00B33993" w:rsidRDefault="00000000">
      <w:pPr>
        <w:pStyle w:val="Heading3"/>
      </w:pPr>
      <w:bookmarkStart w:id="14" w:name="date-based-logic-ambiguity"/>
      <w:r>
        <w:t>6.1 Date-Based Logic Ambiguity</w:t>
      </w:r>
    </w:p>
    <w:p w14:paraId="1481CE78" w14:textId="77777777" w:rsidR="00B3399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roblem</w:t>
      </w:r>
      <w:r>
        <w:t>: Initial confusion in interpreting rules like “less than 2 days”</w:t>
      </w:r>
    </w:p>
    <w:p w14:paraId="52DA7E53" w14:textId="77777777" w:rsidR="00B3399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Resolution</w:t>
      </w:r>
      <w:r>
        <w:t>: Clarified that this means “received within the last 2 days”</w:t>
      </w:r>
    </w:p>
    <w:p w14:paraId="232D20DA" w14:textId="77777777" w:rsidR="00B33993" w:rsidRDefault="00000000">
      <w:pPr>
        <w:pStyle w:val="Heading3"/>
      </w:pPr>
      <w:bookmarkStart w:id="15" w:name="non-deterministic-time-in-tests"/>
      <w:bookmarkEnd w:id="14"/>
      <w:r>
        <w:t>6.2 Non-Deterministic Time in Tests</w:t>
      </w:r>
    </w:p>
    <w:p w14:paraId="155217DA" w14:textId="77777777" w:rsidR="00B3399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roblem</w:t>
      </w:r>
      <w:r>
        <w:t xml:space="preserve">: Use of </w:t>
      </w:r>
      <w:r>
        <w:rPr>
          <w:rStyle w:val="VerbatimChar"/>
        </w:rPr>
        <w:t>datetime.now()</w:t>
      </w:r>
      <w:r>
        <w:t xml:space="preserve"> caused tests to fail randomly</w:t>
      </w:r>
    </w:p>
    <w:p w14:paraId="0969B2B5" w14:textId="77777777" w:rsidR="00B3399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Resolution</w:t>
      </w:r>
      <w:r>
        <w:t xml:space="preserve">: Refactored predicates to accept a </w:t>
      </w:r>
      <w:r>
        <w:rPr>
          <w:rStyle w:val="VerbatimChar"/>
        </w:rPr>
        <w:t>now</w:t>
      </w:r>
      <w:r>
        <w:t xml:space="preserve"> argument for deterministic testing</w:t>
      </w:r>
    </w:p>
    <w:p w14:paraId="36F9792F" w14:textId="77777777" w:rsidR="00B33993" w:rsidRDefault="00000000">
      <w:pPr>
        <w:pStyle w:val="Heading3"/>
      </w:pPr>
      <w:bookmarkStart w:id="16" w:name="gmail-api-access-in-tests"/>
      <w:bookmarkEnd w:id="15"/>
      <w:r>
        <w:t>6.3 Gmail API Access in Tests</w:t>
      </w:r>
    </w:p>
    <w:p w14:paraId="1BAAD917" w14:textId="77777777" w:rsidR="00B3399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roblem</w:t>
      </w:r>
      <w:r>
        <w:t>: Integration tests should not make real API calls</w:t>
      </w:r>
    </w:p>
    <w:p w14:paraId="0457191B" w14:textId="77777777" w:rsidR="00B3399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esolution</w:t>
      </w:r>
      <w:r>
        <w:t>: Tests use in-memory DB and skip Gmail API calls completely</w:t>
      </w:r>
    </w:p>
    <w:p w14:paraId="1C6ADACE" w14:textId="77777777" w:rsidR="00B33993" w:rsidRDefault="00000000">
      <w:pPr>
        <w:pStyle w:val="Heading3"/>
      </w:pPr>
      <w:bookmarkStart w:id="17" w:name="rule-flexibility"/>
      <w:bookmarkEnd w:id="16"/>
      <w:r>
        <w:t>6.4 Rule Flexibility</w:t>
      </w:r>
    </w:p>
    <w:p w14:paraId="4A58DAF1" w14:textId="77777777" w:rsidR="00B3399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roblem</w:t>
      </w:r>
      <w:r>
        <w:t>: Handling various fields and predicates dynamically</w:t>
      </w:r>
    </w:p>
    <w:p w14:paraId="4DD41BAD" w14:textId="77777777" w:rsidR="00B3399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esolution</w:t>
      </w:r>
      <w:r>
        <w:t>: Used a predicate function map and robust error handling</w:t>
      </w:r>
    </w:p>
    <w:p w14:paraId="5D36AAAA" w14:textId="77777777" w:rsidR="00B33993" w:rsidRDefault="00000000">
      <w:r>
        <w:pict w14:anchorId="61EC4632">
          <v:rect id="_x0000_i1030" style="width:0;height:1.5pt" o:hralign="center" o:hrstd="t" o:hr="t"/>
        </w:pict>
      </w:r>
    </w:p>
    <w:p w14:paraId="153E2E67" w14:textId="77777777" w:rsidR="00B33993" w:rsidRDefault="00000000">
      <w:pPr>
        <w:pStyle w:val="Heading2"/>
      </w:pPr>
      <w:bookmarkStart w:id="18" w:name="flowchart-mermaid-syntax"/>
      <w:bookmarkEnd w:id="13"/>
      <w:bookmarkEnd w:id="17"/>
      <w:r>
        <w:t>7. Flowchart (Mermaid Syntax)</w:t>
      </w:r>
    </w:p>
    <w:p w14:paraId="0D3AD1B3" w14:textId="1F6F9980" w:rsidR="00365B5F" w:rsidRDefault="00365B5F" w:rsidP="00365B5F">
      <w:pPr>
        <w:pStyle w:val="BodyText"/>
      </w:pPr>
      <w:r>
        <w:rPr>
          <w:noProof/>
        </w:rPr>
        <w:drawing>
          <wp:anchor distT="0" distB="0" distL="114300" distR="114300" simplePos="0" relativeHeight="251648000" behindDoc="0" locked="0" layoutInCell="1" allowOverlap="1" wp14:anchorId="31034D3D" wp14:editId="5A92B209">
            <wp:simplePos x="0" y="0"/>
            <wp:positionH relativeFrom="column">
              <wp:posOffset>1765300</wp:posOffset>
            </wp:positionH>
            <wp:positionV relativeFrom="paragraph">
              <wp:posOffset>151765</wp:posOffset>
            </wp:positionV>
            <wp:extent cx="2113280" cy="8229600"/>
            <wp:effectExtent l="0" t="0" r="0" b="0"/>
            <wp:wrapNone/>
            <wp:docPr id="1401511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1511452" name="Picture 140151145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160" cy="823302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87BCCC" w14:textId="2B8C6BAD" w:rsidR="00365B5F" w:rsidRDefault="00365B5F" w:rsidP="00365B5F">
      <w:pPr>
        <w:pStyle w:val="BodyText"/>
      </w:pPr>
    </w:p>
    <w:p w14:paraId="39494D32" w14:textId="2C0F0126" w:rsidR="00365B5F" w:rsidRDefault="00365B5F" w:rsidP="00365B5F">
      <w:pPr>
        <w:pStyle w:val="BodyText"/>
      </w:pPr>
    </w:p>
    <w:p w14:paraId="7ED3C878" w14:textId="77777777" w:rsidR="00365B5F" w:rsidRDefault="00365B5F" w:rsidP="00365B5F">
      <w:pPr>
        <w:pStyle w:val="BodyText"/>
      </w:pPr>
    </w:p>
    <w:p w14:paraId="295C783C" w14:textId="6A718105" w:rsidR="00365B5F" w:rsidRPr="00365B5F" w:rsidRDefault="00365B5F" w:rsidP="00365B5F">
      <w:pPr>
        <w:pStyle w:val="BodyText"/>
      </w:pPr>
    </w:p>
    <w:p w14:paraId="391D7B14" w14:textId="77777777" w:rsidR="00365B5F" w:rsidRDefault="00365B5F"/>
    <w:p w14:paraId="320FDC0C" w14:textId="77777777" w:rsidR="00365B5F" w:rsidRDefault="00365B5F"/>
    <w:p w14:paraId="4271F124" w14:textId="77777777" w:rsidR="00365B5F" w:rsidRDefault="00365B5F"/>
    <w:p w14:paraId="3FC0E409" w14:textId="77777777" w:rsidR="00365B5F" w:rsidRDefault="00365B5F"/>
    <w:p w14:paraId="1B9B857A" w14:textId="77777777" w:rsidR="00365B5F" w:rsidRDefault="00365B5F"/>
    <w:p w14:paraId="4C816BAA" w14:textId="77777777" w:rsidR="00365B5F" w:rsidRDefault="00365B5F"/>
    <w:p w14:paraId="19405D4D" w14:textId="77777777" w:rsidR="00365B5F" w:rsidRDefault="00365B5F"/>
    <w:p w14:paraId="4AD83129" w14:textId="77777777" w:rsidR="00365B5F" w:rsidRDefault="00365B5F"/>
    <w:p w14:paraId="30E2A627" w14:textId="77777777" w:rsidR="00365B5F" w:rsidRDefault="00365B5F"/>
    <w:p w14:paraId="458FD7E0" w14:textId="77777777" w:rsidR="00365B5F" w:rsidRDefault="00365B5F"/>
    <w:p w14:paraId="185C2AB3" w14:textId="77777777" w:rsidR="00365B5F" w:rsidRDefault="00365B5F"/>
    <w:p w14:paraId="5A81EEB8" w14:textId="77777777" w:rsidR="00365B5F" w:rsidRDefault="00365B5F"/>
    <w:p w14:paraId="0AD40001" w14:textId="77777777" w:rsidR="00365B5F" w:rsidRDefault="00365B5F"/>
    <w:p w14:paraId="5BCC9B6A" w14:textId="77777777" w:rsidR="00365B5F" w:rsidRDefault="00365B5F"/>
    <w:p w14:paraId="00A6B114" w14:textId="77777777" w:rsidR="00365B5F" w:rsidRDefault="00365B5F"/>
    <w:p w14:paraId="66E54D0C" w14:textId="77777777" w:rsidR="00365B5F" w:rsidRDefault="00365B5F"/>
    <w:p w14:paraId="273E7770" w14:textId="77777777" w:rsidR="00365B5F" w:rsidRDefault="00365B5F"/>
    <w:p w14:paraId="0F81709E" w14:textId="77777777" w:rsidR="00365B5F" w:rsidRDefault="00365B5F"/>
    <w:p w14:paraId="2BDEDD10" w14:textId="77777777" w:rsidR="00365B5F" w:rsidRDefault="00365B5F"/>
    <w:p w14:paraId="08B760D1" w14:textId="5B97A3B3" w:rsidR="00B33993" w:rsidRDefault="00B33993"/>
    <w:p w14:paraId="4E0F5049" w14:textId="179098DF" w:rsidR="00A33AA5" w:rsidRDefault="00A33AA5" w:rsidP="00A33AA5">
      <w:pPr>
        <w:pStyle w:val="Heading2"/>
      </w:pPr>
      <w:bookmarkStart w:id="19" w:name="conclusion"/>
      <w:bookmarkEnd w:id="18"/>
      <w:r>
        <w:t xml:space="preserve">8. </w:t>
      </w:r>
      <w:r>
        <w:t>Output</w:t>
      </w:r>
    </w:p>
    <w:p w14:paraId="3C87E633" w14:textId="3E3BAF98" w:rsidR="00A33AA5" w:rsidRDefault="00A33AA5" w:rsidP="00A33AA5">
      <w:pPr>
        <w:pStyle w:val="FirstParagraph"/>
      </w:pPr>
      <w:r>
        <w:t>This project successfully implements the backend for Gmail-style rule processing with robust testing and Gmail API integration. The modular structure allows for easy extension, and the deterministic testing ensures reliability in production.</w:t>
      </w:r>
    </w:p>
    <w:p w14:paraId="5374C963" w14:textId="2CD0B786" w:rsidR="00A33AA5" w:rsidRDefault="00A33AA5" w:rsidP="00A33AA5">
      <w:pPr>
        <w:pStyle w:val="BodyText"/>
        <w:rPr>
          <w:b/>
          <w:bCs/>
        </w:rPr>
      </w:pPr>
      <w:proofErr w:type="spellStart"/>
      <w:r w:rsidRPr="00A33AA5">
        <w:rPr>
          <w:b/>
          <w:bCs/>
        </w:rPr>
        <w:t>Rules.json</w:t>
      </w:r>
      <w:proofErr w:type="spellEnd"/>
    </w:p>
    <w:p w14:paraId="66B8B253" w14:textId="5E1D4F71" w:rsidR="00A33AA5" w:rsidRPr="00A33AA5" w:rsidRDefault="00A33AA5" w:rsidP="00A33AA5">
      <w:pPr>
        <w:pStyle w:val="BodyText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C8311B4" wp14:editId="00D5ED7A">
            <wp:simplePos x="0" y="0"/>
            <wp:positionH relativeFrom="column">
              <wp:posOffset>116840</wp:posOffset>
            </wp:positionH>
            <wp:positionV relativeFrom="paragraph">
              <wp:posOffset>17145</wp:posOffset>
            </wp:positionV>
            <wp:extent cx="1964191" cy="2545484"/>
            <wp:effectExtent l="0" t="0" r="0" b="0"/>
            <wp:wrapNone/>
            <wp:docPr id="13236232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4191" cy="2545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B1B2D9" w14:textId="3A73890E" w:rsidR="00A33AA5" w:rsidRDefault="00A33AA5" w:rsidP="00A33AA5">
      <w:pPr>
        <w:pStyle w:val="BodyText"/>
        <w:rPr>
          <w:b/>
          <w:bCs/>
        </w:rPr>
      </w:pPr>
    </w:p>
    <w:p w14:paraId="15C9518C" w14:textId="28AA551E" w:rsidR="00A33AA5" w:rsidRDefault="00A33AA5" w:rsidP="00A33AA5">
      <w:pPr>
        <w:pStyle w:val="BodyText"/>
        <w:rPr>
          <w:b/>
          <w:bCs/>
        </w:rPr>
      </w:pPr>
    </w:p>
    <w:p w14:paraId="71505C9D" w14:textId="59B45F3F" w:rsidR="00A33AA5" w:rsidRDefault="00A33AA5" w:rsidP="00A33AA5">
      <w:pPr>
        <w:pStyle w:val="BodyText"/>
        <w:rPr>
          <w:b/>
          <w:bCs/>
        </w:rPr>
      </w:pPr>
    </w:p>
    <w:p w14:paraId="5191D21E" w14:textId="620F88C0" w:rsidR="00A33AA5" w:rsidRDefault="00A33AA5" w:rsidP="00A33AA5">
      <w:pPr>
        <w:pStyle w:val="BodyText"/>
        <w:rPr>
          <w:b/>
          <w:bCs/>
        </w:rPr>
      </w:pPr>
    </w:p>
    <w:p w14:paraId="63D4AC6D" w14:textId="19B8D51E" w:rsidR="00A33AA5" w:rsidRDefault="00A33AA5" w:rsidP="00A33AA5">
      <w:pPr>
        <w:pStyle w:val="BodyText"/>
        <w:rPr>
          <w:b/>
          <w:bCs/>
        </w:rPr>
      </w:pPr>
    </w:p>
    <w:p w14:paraId="06AAEB32" w14:textId="6774D77E" w:rsidR="00A33AA5" w:rsidRDefault="00A33AA5" w:rsidP="00A33AA5">
      <w:pPr>
        <w:pStyle w:val="BodyText"/>
        <w:rPr>
          <w:b/>
          <w:bCs/>
        </w:rPr>
      </w:pPr>
    </w:p>
    <w:p w14:paraId="5375598C" w14:textId="55B34137" w:rsidR="00A33AA5" w:rsidRDefault="00A33AA5" w:rsidP="00A33AA5">
      <w:pPr>
        <w:pStyle w:val="BodyText"/>
        <w:rPr>
          <w:b/>
          <w:bCs/>
        </w:rPr>
      </w:pPr>
    </w:p>
    <w:p w14:paraId="0DEF5C20" w14:textId="77777777" w:rsidR="00A33AA5" w:rsidRDefault="00A33AA5" w:rsidP="00A33AA5">
      <w:pPr>
        <w:pStyle w:val="BodyText"/>
        <w:rPr>
          <w:b/>
          <w:bCs/>
        </w:rPr>
      </w:pPr>
    </w:p>
    <w:p w14:paraId="477A223A" w14:textId="6A0D6529" w:rsidR="00A33AA5" w:rsidRPr="00A33AA5" w:rsidRDefault="00A33AA5" w:rsidP="00A33AA5">
      <w:pPr>
        <w:pStyle w:val="BodyText"/>
        <w:rPr>
          <w:b/>
          <w:bCs/>
        </w:rPr>
      </w:pPr>
      <w:r w:rsidRPr="00A33AA5">
        <w:rPr>
          <w:b/>
          <w:bCs/>
        </w:rPr>
        <w:t xml:space="preserve">After running </w:t>
      </w:r>
      <w:r>
        <w:rPr>
          <w:b/>
          <w:bCs/>
        </w:rPr>
        <w:t xml:space="preserve">src/fetch_and_store.py </w:t>
      </w:r>
      <w:r w:rsidRPr="00A33AA5">
        <w:rPr>
          <w:b/>
          <w:bCs/>
        </w:rPr>
        <w:t>script to extract mail from Gmail API</w:t>
      </w:r>
    </w:p>
    <w:p w14:paraId="186EBDEE" w14:textId="4250145A" w:rsidR="00A33AA5" w:rsidRDefault="00A33AA5">
      <w:pPr>
        <w:pStyle w:val="Heading2"/>
      </w:pPr>
      <w:r>
        <w:rPr>
          <w:noProof/>
        </w:rPr>
        <w:drawing>
          <wp:anchor distT="0" distB="0" distL="114300" distR="114300" simplePos="0" relativeHeight="251651072" behindDoc="0" locked="0" layoutInCell="1" allowOverlap="1" wp14:anchorId="76469DD6" wp14:editId="5C228E5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1743075"/>
            <wp:effectExtent l="0" t="0" r="0" b="0"/>
            <wp:wrapNone/>
            <wp:docPr id="1455027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B53836" w14:textId="77777777" w:rsidR="00A33AA5" w:rsidRDefault="00A33AA5">
      <w:pPr>
        <w:pStyle w:val="Heading2"/>
      </w:pPr>
    </w:p>
    <w:p w14:paraId="026EFE38" w14:textId="77777777" w:rsidR="00A33AA5" w:rsidRDefault="00A33AA5">
      <w:pPr>
        <w:pStyle w:val="Heading2"/>
      </w:pPr>
    </w:p>
    <w:p w14:paraId="6E97E239" w14:textId="77777777" w:rsidR="00A33AA5" w:rsidRDefault="00A33AA5">
      <w:pPr>
        <w:pStyle w:val="Heading2"/>
      </w:pPr>
    </w:p>
    <w:p w14:paraId="35608105" w14:textId="77777777" w:rsidR="00A33AA5" w:rsidRDefault="00A33AA5">
      <w:pPr>
        <w:pStyle w:val="Heading2"/>
      </w:pPr>
    </w:p>
    <w:p w14:paraId="584819CD" w14:textId="77777777" w:rsidR="00A33AA5" w:rsidRDefault="00A33AA5">
      <w:pPr>
        <w:pStyle w:val="Heading2"/>
      </w:pPr>
    </w:p>
    <w:p w14:paraId="24924F43" w14:textId="296D8265" w:rsidR="00A33AA5" w:rsidRPr="00A33AA5" w:rsidRDefault="00A33AA5">
      <w:pPr>
        <w:pStyle w:val="Heading2"/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  <w:r w:rsidRPr="00A33AA5">
        <w:rPr>
          <w:rFonts w:asciiTheme="minorHAnsi" w:hAnsiTheme="minorHAnsi"/>
          <w:b/>
          <w:bCs/>
          <w:color w:val="000000" w:themeColor="text1"/>
          <w:sz w:val="24"/>
          <w:szCs w:val="24"/>
        </w:rPr>
        <w:t xml:space="preserve">After </w:t>
      </w:r>
      <w:proofErr w:type="gramStart"/>
      <w:r w:rsidRPr="00A33AA5">
        <w:rPr>
          <w:rFonts w:asciiTheme="minorHAnsi" w:hAnsiTheme="minorHAnsi"/>
          <w:b/>
          <w:bCs/>
          <w:color w:val="000000" w:themeColor="text1"/>
          <w:sz w:val="24"/>
          <w:szCs w:val="24"/>
        </w:rPr>
        <w:t>running  src/process_rules.py</w:t>
      </w:r>
      <w:proofErr w:type="gramEnd"/>
      <w:r w:rsidRPr="00A33AA5">
        <w:rPr>
          <w:rFonts w:asciiTheme="minorHAnsi" w:hAnsiTheme="minorHAnsi"/>
          <w:b/>
          <w:bCs/>
          <w:color w:val="000000" w:themeColor="text1"/>
          <w:sz w:val="24"/>
          <w:szCs w:val="24"/>
        </w:rPr>
        <w:t xml:space="preserve"> to move relevant email according to </w:t>
      </w:r>
      <w:proofErr w:type="spellStart"/>
      <w:proofErr w:type="gramStart"/>
      <w:r w:rsidRPr="00A33AA5">
        <w:rPr>
          <w:rFonts w:asciiTheme="minorHAnsi" w:hAnsiTheme="minorHAnsi"/>
          <w:b/>
          <w:bCs/>
          <w:color w:val="000000" w:themeColor="text1"/>
          <w:sz w:val="24"/>
          <w:szCs w:val="24"/>
        </w:rPr>
        <w:t>rules.json</w:t>
      </w:r>
      <w:proofErr w:type="spellEnd"/>
      <w:proofErr w:type="gramEnd"/>
    </w:p>
    <w:p w14:paraId="6F2C2CF9" w14:textId="640C0694" w:rsidR="00A33AA5" w:rsidRPr="00A33AA5" w:rsidRDefault="00A33AA5" w:rsidP="00A33AA5">
      <w:pPr>
        <w:pStyle w:val="BodyText"/>
      </w:pPr>
      <w:r>
        <w:rPr>
          <w:noProof/>
        </w:rPr>
        <w:drawing>
          <wp:anchor distT="0" distB="0" distL="114300" distR="114300" simplePos="0" relativeHeight="251654144" behindDoc="0" locked="0" layoutInCell="1" allowOverlap="1" wp14:anchorId="0ED75915" wp14:editId="0C71B176">
            <wp:simplePos x="0" y="0"/>
            <wp:positionH relativeFrom="column">
              <wp:posOffset>0</wp:posOffset>
            </wp:positionH>
            <wp:positionV relativeFrom="paragraph">
              <wp:posOffset>66675</wp:posOffset>
            </wp:positionV>
            <wp:extent cx="5943600" cy="1965960"/>
            <wp:effectExtent l="0" t="0" r="0" b="0"/>
            <wp:wrapNone/>
            <wp:docPr id="197945700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9625DC" w14:textId="766CD59B" w:rsidR="00A33AA5" w:rsidRDefault="00A33AA5">
      <w:pPr>
        <w:pStyle w:val="Heading2"/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  <w:r>
        <w:rPr>
          <w:rFonts w:asciiTheme="minorHAnsi" w:hAnsiTheme="minorHAnsi"/>
          <w:b/>
          <w:bCs/>
          <w:color w:val="000000" w:themeColor="text1"/>
          <w:sz w:val="24"/>
          <w:szCs w:val="24"/>
        </w:rPr>
        <w:t>Final output moment of moving relevant email:</w:t>
      </w:r>
    </w:p>
    <w:p w14:paraId="76715967" w14:textId="7AA20727" w:rsidR="00A33AA5" w:rsidRDefault="00A33AA5">
      <w:pPr>
        <w:pStyle w:val="Heading2"/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2322E108" wp14:editId="241FD649">
            <wp:simplePos x="0" y="0"/>
            <wp:positionH relativeFrom="column">
              <wp:posOffset>0</wp:posOffset>
            </wp:positionH>
            <wp:positionV relativeFrom="paragraph">
              <wp:posOffset>48895</wp:posOffset>
            </wp:positionV>
            <wp:extent cx="5943600" cy="702310"/>
            <wp:effectExtent l="0" t="0" r="0" b="0"/>
            <wp:wrapNone/>
            <wp:docPr id="160224814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2F44A82" w14:textId="77777777" w:rsidR="00A33AA5" w:rsidRDefault="00A33AA5">
      <w:pPr>
        <w:pStyle w:val="Heading2"/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</w:p>
    <w:p w14:paraId="6332EBFC" w14:textId="77777777" w:rsidR="00A33AA5" w:rsidRDefault="00A33AA5">
      <w:pPr>
        <w:pStyle w:val="Heading2"/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</w:p>
    <w:p w14:paraId="6351F527" w14:textId="77777777" w:rsidR="00A33AA5" w:rsidRDefault="00A33AA5">
      <w:pPr>
        <w:pStyle w:val="Heading2"/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</w:p>
    <w:p w14:paraId="00566097" w14:textId="5CE705BD" w:rsidR="00A33AA5" w:rsidRPr="00A33AA5" w:rsidRDefault="00A33AA5">
      <w:pPr>
        <w:pStyle w:val="Heading2"/>
        <w:rPr>
          <w:rFonts w:asciiTheme="minorHAnsi" w:hAnsiTheme="minorHAnsi"/>
          <w:b/>
          <w:bCs/>
          <w:color w:val="000000" w:themeColor="text1"/>
          <w:sz w:val="24"/>
          <w:szCs w:val="24"/>
        </w:rPr>
      </w:pPr>
      <w:r w:rsidRPr="00A33AA5">
        <w:rPr>
          <w:rFonts w:asciiTheme="minorHAnsi" w:hAnsiTheme="minorHAnsi"/>
          <w:b/>
          <w:bCs/>
          <w:color w:val="000000" w:themeColor="text1"/>
          <w:sz w:val="24"/>
          <w:szCs w:val="24"/>
        </w:rPr>
        <w:t>Running src/inspect_db_mail.py to check local DB:</w:t>
      </w:r>
    </w:p>
    <w:p w14:paraId="5F3AC57D" w14:textId="3F02B65C" w:rsidR="00A33AA5" w:rsidRDefault="00A33AA5">
      <w:pPr>
        <w:pStyle w:val="Heading2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1D347A1" wp14:editId="0C13B6FB">
            <wp:simplePos x="0" y="0"/>
            <wp:positionH relativeFrom="column">
              <wp:posOffset>0</wp:posOffset>
            </wp:positionH>
            <wp:positionV relativeFrom="paragraph">
              <wp:posOffset>48895</wp:posOffset>
            </wp:positionV>
            <wp:extent cx="5943600" cy="1569720"/>
            <wp:effectExtent l="0" t="0" r="0" b="0"/>
            <wp:wrapNone/>
            <wp:docPr id="190038304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36D8E6" w14:textId="77777777" w:rsidR="00A33AA5" w:rsidRDefault="00A33AA5">
      <w:pPr>
        <w:pStyle w:val="Heading2"/>
      </w:pPr>
    </w:p>
    <w:p w14:paraId="7C084E50" w14:textId="77777777" w:rsidR="00A33AA5" w:rsidRDefault="00A33AA5">
      <w:pPr>
        <w:pStyle w:val="Heading2"/>
      </w:pPr>
    </w:p>
    <w:p w14:paraId="5B5351CC" w14:textId="77777777" w:rsidR="00A33AA5" w:rsidRDefault="00A33AA5">
      <w:pPr>
        <w:pStyle w:val="Heading2"/>
      </w:pPr>
    </w:p>
    <w:p w14:paraId="1601A68F" w14:textId="77777777" w:rsidR="00A33AA5" w:rsidRDefault="00A33AA5">
      <w:pPr>
        <w:pStyle w:val="Heading2"/>
      </w:pPr>
    </w:p>
    <w:p w14:paraId="61E34784" w14:textId="625B43CB" w:rsidR="00A33AA5" w:rsidRDefault="00A33AA5">
      <w:pPr>
        <w:pStyle w:val="Heading2"/>
      </w:pPr>
    </w:p>
    <w:bookmarkEnd w:id="0"/>
    <w:bookmarkEnd w:id="19"/>
    <w:p w14:paraId="5C4AF6BF" w14:textId="68A1DDDA" w:rsidR="00B33993" w:rsidRDefault="00A33AA5">
      <w:pPr>
        <w:pStyle w:val="FirstParagraph"/>
        <w:rPr>
          <w:b/>
          <w:bCs/>
        </w:rPr>
      </w:pPr>
      <w:r w:rsidRPr="00A33AA5">
        <w:rPr>
          <w:b/>
          <w:bCs/>
        </w:rPr>
        <w:t>The change being reflected in the actual email:</w:t>
      </w:r>
    </w:p>
    <w:p w14:paraId="4BE8DF23" w14:textId="43420FB9" w:rsidR="00A33AA5" w:rsidRPr="00A33AA5" w:rsidRDefault="00A33AA5" w:rsidP="00A33AA5">
      <w:pPr>
        <w:pStyle w:val="BodyText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EB70DA6" wp14:editId="082C4DA4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5943600" cy="2126615"/>
            <wp:effectExtent l="0" t="0" r="0" b="0"/>
            <wp:wrapNone/>
            <wp:docPr id="81898719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2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A33AA5" w:rsidRPr="00A33AA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7EDA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17686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53010201">
    <w:abstractNumId w:val="0"/>
  </w:num>
  <w:num w:numId="2" w16cid:durableId="346561315">
    <w:abstractNumId w:val="1"/>
  </w:num>
  <w:num w:numId="3" w16cid:durableId="112941060">
    <w:abstractNumId w:val="1"/>
  </w:num>
  <w:num w:numId="4" w16cid:durableId="949315502">
    <w:abstractNumId w:val="1"/>
  </w:num>
  <w:num w:numId="5" w16cid:durableId="1743335516">
    <w:abstractNumId w:val="1"/>
  </w:num>
  <w:num w:numId="6" w16cid:durableId="1142818103">
    <w:abstractNumId w:val="1"/>
  </w:num>
  <w:num w:numId="7" w16cid:durableId="1324703759">
    <w:abstractNumId w:val="1"/>
  </w:num>
  <w:num w:numId="8" w16cid:durableId="1805853608">
    <w:abstractNumId w:val="1"/>
  </w:num>
  <w:num w:numId="9" w16cid:durableId="1162895959">
    <w:abstractNumId w:val="1"/>
  </w:num>
  <w:num w:numId="10" w16cid:durableId="87653075">
    <w:abstractNumId w:val="1"/>
  </w:num>
  <w:num w:numId="11" w16cid:durableId="724573884">
    <w:abstractNumId w:val="1"/>
  </w:num>
  <w:num w:numId="12" w16cid:durableId="1314290602">
    <w:abstractNumId w:val="1"/>
  </w:num>
  <w:num w:numId="13" w16cid:durableId="141823472">
    <w:abstractNumId w:val="1"/>
  </w:num>
  <w:num w:numId="14" w16cid:durableId="9145848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3993"/>
    <w:rsid w:val="002C2B6F"/>
    <w:rsid w:val="00365B5F"/>
    <w:rsid w:val="00A33AA5"/>
    <w:rsid w:val="00B33993"/>
    <w:rsid w:val="00F90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930443"/>
  <w15:docId w15:val="{C4B55DF5-14E5-4595-B923-6079E72BE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644</Words>
  <Characters>3923</Characters>
  <Application>Microsoft Office Word</Application>
  <DocSecurity>0</DocSecurity>
  <Lines>178</Lines>
  <Paragraphs>84</Paragraphs>
  <ScaleCrop>false</ScaleCrop>
  <Company/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jaswini rajamohan</cp:lastModifiedBy>
  <cp:revision>3</cp:revision>
  <dcterms:created xsi:type="dcterms:W3CDTF">2025-06-26T12:46:00Z</dcterms:created>
  <dcterms:modified xsi:type="dcterms:W3CDTF">2025-06-27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bb8870-77b3-4ff7-b9ee-3390f41cdfb9</vt:lpwstr>
  </property>
</Properties>
</file>